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2E7B" w:rsidRPr="00885973" w:rsidRDefault="00885973" w:rsidP="0093203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597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4737</wp:posOffset>
                </wp:positionH>
                <wp:positionV relativeFrom="paragraph">
                  <wp:posOffset>206734</wp:posOffset>
                </wp:positionV>
                <wp:extent cx="1073426" cy="1129085"/>
                <wp:effectExtent l="0" t="0" r="12700" b="139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3426" cy="11290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7923" w:rsidRDefault="00527923"/>
                          <w:p w:rsidR="00527923" w:rsidRDefault="00527923" w:rsidP="00527923">
                            <w:pPr>
                              <w:jc w:val="center"/>
                            </w:pPr>
                          </w:p>
                          <w:p w:rsidR="00885973" w:rsidRDefault="00885973" w:rsidP="00527923">
                            <w:pPr>
                              <w:jc w:val="center"/>
                            </w:pPr>
                            <w: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1.95pt;margin-top:16.3pt;width:84.5pt;height:88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" fillcolor="white [3201]" strokeweight=".5pt">
                <v:textbox>
                  <w:txbxContent>
                    <w:p w:rsidR="00527923" w:rsidRDefault="00527923"/>
                    <w:p w:rsidR="00527923" w:rsidRDefault="00527923" w:rsidP="00527923">
                      <w:pPr>
                        <w:jc w:val="center"/>
                      </w:pPr>
                    </w:p>
                    <w:p w:rsidR="00885973" w:rsidRDefault="00885973" w:rsidP="00527923">
                      <w:pPr>
                        <w:jc w:val="center"/>
                      </w:pPr>
                      <w:r>
                        <w:t>Photo</w:t>
                      </w:r>
                    </w:p>
                  </w:txbxContent>
                </v:textbox>
              </v:shape>
            </w:pict>
          </mc:Fallback>
        </mc:AlternateContent>
      </w:r>
      <w:r w:rsidR="0093203D" w:rsidRPr="00885973">
        <w:rPr>
          <w:rFonts w:ascii="Times New Roman" w:hAnsi="Times New Roman" w:cs="Times New Roman"/>
          <w:b/>
          <w:bCs/>
          <w:sz w:val="28"/>
          <w:szCs w:val="28"/>
        </w:rPr>
        <w:t>Template of Curriculum Vitae</w:t>
      </w:r>
    </w:p>
    <w:p w:rsidR="0093203D" w:rsidRPr="00885973" w:rsidRDefault="0093203D" w:rsidP="0093203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:rsidR="0093203D" w:rsidRPr="00885973" w:rsidRDefault="0093203D" w:rsidP="0093203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Introduction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Name: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Date of Birth</w:t>
      </w:r>
      <w:r w:rsidR="00B87B54" w:rsidRPr="00885973">
        <w:rPr>
          <w:rFonts w:ascii="Times New Roman" w:hAnsi="Times New Roman" w:cs="Times New Roman"/>
        </w:rPr>
        <w:t>: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Citizenship</w:t>
      </w:r>
      <w:r w:rsidR="00B87B54" w:rsidRPr="00885973">
        <w:rPr>
          <w:rFonts w:ascii="Times New Roman" w:hAnsi="Times New Roman" w:cs="Times New Roman"/>
        </w:rPr>
        <w:t>: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Council registration</w:t>
      </w:r>
      <w:r w:rsidR="00885973">
        <w:rPr>
          <w:rFonts w:ascii="Times New Roman" w:hAnsi="Times New Roman" w:cs="Times New Roman"/>
        </w:rPr>
        <w:t xml:space="preserve"> </w:t>
      </w:r>
      <w:r w:rsidRPr="00885973">
        <w:rPr>
          <w:rFonts w:ascii="Times New Roman" w:hAnsi="Times New Roman" w:cs="Times New Roman"/>
        </w:rPr>
        <w:t>(if required)</w:t>
      </w:r>
    </w:p>
    <w:p w:rsidR="0093203D" w:rsidRPr="00885973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Email</w:t>
      </w:r>
      <w:r w:rsidR="00B87B54" w:rsidRPr="00885973">
        <w:rPr>
          <w:rFonts w:ascii="Times New Roman" w:hAnsi="Times New Roman" w:cs="Times New Roman"/>
        </w:rPr>
        <w:t>:</w:t>
      </w:r>
    </w:p>
    <w:p w:rsidR="0093203D" w:rsidRDefault="0093203D" w:rsidP="00885973">
      <w:pPr>
        <w:spacing w:after="0"/>
        <w:ind w:left="810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 xml:space="preserve">Cell phone: </w:t>
      </w:r>
    </w:p>
    <w:p w:rsidR="00885973" w:rsidRPr="00885973" w:rsidRDefault="00885973" w:rsidP="00885973">
      <w:pPr>
        <w:spacing w:after="0"/>
        <w:ind w:left="810"/>
        <w:rPr>
          <w:rFonts w:ascii="Times New Roman" w:hAnsi="Times New Roman" w:cs="Times New Roman"/>
        </w:rPr>
      </w:pPr>
    </w:p>
    <w:p w:rsidR="00414533" w:rsidRPr="00885973" w:rsidRDefault="00414533" w:rsidP="004145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Academic records</w:t>
      </w: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641"/>
        <w:gridCol w:w="1623"/>
        <w:gridCol w:w="1421"/>
        <w:gridCol w:w="1890"/>
        <w:gridCol w:w="1170"/>
        <w:gridCol w:w="810"/>
        <w:gridCol w:w="1080"/>
      </w:tblGrid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Level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Name of degree</w:t>
            </w: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Board/University</w:t>
            </w: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assed year</w:t>
            </w: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ivision</w:t>
            </w: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LC</w:t>
            </w:r>
            <w:proofErr w:type="spellEnd"/>
            <w:r w:rsidRPr="00885973">
              <w:rPr>
                <w:rFonts w:ascii="Times New Roman" w:hAnsi="Times New Roman" w:cs="Times New Roman"/>
              </w:rPr>
              <w:t>/SEE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2/I</w:t>
            </w:r>
            <w:r w:rsidRPr="00885973">
              <w:rPr>
                <w:rFonts w:ascii="Times New Roman" w:hAnsi="Times New Roman" w:cs="Times New Roman"/>
              </w:rPr>
              <w:t xml:space="preserve">ntermediate 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Bachelor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Master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M. Phil.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  <w:tr w:rsidR="00885973" w:rsidRPr="00885973" w:rsidTr="00885973">
        <w:tc>
          <w:tcPr>
            <w:tcW w:w="64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623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h.D.</w:t>
            </w:r>
          </w:p>
        </w:tc>
        <w:tc>
          <w:tcPr>
            <w:tcW w:w="1421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885973" w:rsidRPr="00885973" w:rsidRDefault="00885973" w:rsidP="00414533">
            <w:pPr>
              <w:rPr>
                <w:rFonts w:ascii="Times New Roman" w:hAnsi="Times New Roman" w:cs="Times New Roman"/>
              </w:rPr>
            </w:pPr>
          </w:p>
        </w:tc>
      </w:tr>
    </w:tbl>
    <w:p w:rsidR="00414533" w:rsidRPr="00885973" w:rsidRDefault="00414533" w:rsidP="00414533">
      <w:pPr>
        <w:ind w:left="720"/>
        <w:rPr>
          <w:rFonts w:ascii="Times New Roman" w:hAnsi="Times New Roman" w:cs="Times New Roman"/>
        </w:rPr>
      </w:pPr>
    </w:p>
    <w:p w:rsidR="0093203D" w:rsidRPr="00885973" w:rsidRDefault="00414533" w:rsidP="004145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Experience</w:t>
      </w:r>
      <w:r w:rsidR="004534AB" w:rsidRPr="00885973">
        <w:rPr>
          <w:rFonts w:ascii="Times New Roman" w:hAnsi="Times New Roman" w:cs="Times New Roman"/>
        </w:rPr>
        <w:t>*</w:t>
      </w: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715"/>
        <w:gridCol w:w="1703"/>
        <w:gridCol w:w="938"/>
        <w:gridCol w:w="1769"/>
        <w:gridCol w:w="900"/>
        <w:gridCol w:w="2610"/>
      </w:tblGrid>
      <w:tr w:rsidR="00885973" w:rsidRPr="00885973" w:rsidTr="00B87B54">
        <w:tc>
          <w:tcPr>
            <w:tcW w:w="715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703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938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osition</w:t>
            </w:r>
          </w:p>
        </w:tc>
        <w:tc>
          <w:tcPr>
            <w:tcW w:w="2669" w:type="dxa"/>
            <w:gridSpan w:val="2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2610" w:type="dxa"/>
            <w:vMerge w:val="restart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885973">
              <w:rPr>
                <w:rFonts w:ascii="Times New Roman" w:hAnsi="Times New Roman" w:cs="Times New Roman"/>
              </w:rPr>
              <w:t>emarks</w:t>
            </w:r>
          </w:p>
        </w:tc>
      </w:tr>
      <w:tr w:rsidR="00885973" w:rsidRPr="00885973" w:rsidTr="00B87B54">
        <w:tc>
          <w:tcPr>
            <w:tcW w:w="715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38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69" w:type="dxa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From </w:t>
            </w:r>
          </w:p>
        </w:tc>
        <w:tc>
          <w:tcPr>
            <w:tcW w:w="900" w:type="dxa"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2610" w:type="dxa"/>
            <w:vMerge/>
          </w:tcPr>
          <w:p w:rsidR="00885973" w:rsidRPr="00885973" w:rsidRDefault="00885973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4534AB" w:rsidRPr="00885973" w:rsidTr="00B87B54">
        <w:tc>
          <w:tcPr>
            <w:tcW w:w="715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38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69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4534AB" w:rsidRPr="00885973" w:rsidTr="00B87B54">
        <w:tc>
          <w:tcPr>
            <w:tcW w:w="715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38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769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610" w:type="dxa"/>
          </w:tcPr>
          <w:p w:rsidR="004534AB" w:rsidRPr="00885973" w:rsidRDefault="004534AB" w:rsidP="0041453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414533" w:rsidRPr="00885973" w:rsidRDefault="00414533" w:rsidP="00414533">
      <w:pPr>
        <w:pStyle w:val="ListParagraph"/>
        <w:rPr>
          <w:rFonts w:ascii="Times New Roman" w:hAnsi="Times New Roman" w:cs="Times New Roman"/>
        </w:rPr>
      </w:pPr>
    </w:p>
    <w:p w:rsidR="0093203D" w:rsidRPr="00885973" w:rsidRDefault="004534AB" w:rsidP="004534AB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*If required, can insert other rows.</w:t>
      </w:r>
    </w:p>
    <w:p w:rsidR="004534AB" w:rsidRPr="00885973" w:rsidRDefault="004534AB" w:rsidP="004534A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Training</w:t>
      </w:r>
      <w:r w:rsidR="00885973">
        <w:rPr>
          <w:rFonts w:ascii="Times New Roman" w:hAnsi="Times New Roman" w:cs="Times New Roman"/>
        </w:rPr>
        <w:t>*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5"/>
        <w:gridCol w:w="1976"/>
        <w:gridCol w:w="1559"/>
        <w:gridCol w:w="1344"/>
        <w:gridCol w:w="1421"/>
        <w:gridCol w:w="1525"/>
      </w:tblGrid>
      <w:tr w:rsidR="00527923" w:rsidRPr="00885973" w:rsidTr="00B87B54">
        <w:tc>
          <w:tcPr>
            <w:tcW w:w="805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976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2903" w:type="dxa"/>
            <w:gridSpan w:val="2"/>
          </w:tcPr>
          <w:p w:rsidR="00527923" w:rsidRPr="00885973" w:rsidRDefault="00527923" w:rsidP="00BA5C8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1421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Organizer</w:t>
            </w:r>
          </w:p>
        </w:tc>
        <w:tc>
          <w:tcPr>
            <w:tcW w:w="1525" w:type="dxa"/>
            <w:vMerge w:val="restart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527923" w:rsidRPr="00885973" w:rsidTr="00B87B54">
        <w:tc>
          <w:tcPr>
            <w:tcW w:w="805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76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1344" w:type="dxa"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1421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25" w:type="dxa"/>
            <w:vMerge/>
          </w:tcPr>
          <w:p w:rsidR="00527923" w:rsidRPr="00885973" w:rsidRDefault="00527923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A5C88" w:rsidRPr="00885973" w:rsidTr="00B87B54">
        <w:tc>
          <w:tcPr>
            <w:tcW w:w="805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76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344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21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25" w:type="dxa"/>
          </w:tcPr>
          <w:p w:rsidR="00BA5C88" w:rsidRPr="00885973" w:rsidRDefault="00BA5C88" w:rsidP="004534A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4534AB" w:rsidRDefault="004534AB" w:rsidP="004534AB">
      <w:pPr>
        <w:pStyle w:val="ListParagraph"/>
        <w:rPr>
          <w:rFonts w:ascii="Times New Roman" w:hAnsi="Times New Roman" w:cs="Times New Roman"/>
        </w:rPr>
      </w:pPr>
    </w:p>
    <w:p w:rsidR="00885973" w:rsidRPr="00885973" w:rsidRDefault="00885973" w:rsidP="00885973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*If required, can insert other rows.</w:t>
      </w:r>
    </w:p>
    <w:p w:rsidR="00885973" w:rsidRPr="00885973" w:rsidRDefault="00885973" w:rsidP="004534AB">
      <w:pPr>
        <w:pStyle w:val="ListParagraph"/>
        <w:rPr>
          <w:rFonts w:ascii="Times New Roman" w:hAnsi="Times New Roman" w:cs="Times New Roman"/>
        </w:rPr>
      </w:pPr>
    </w:p>
    <w:p w:rsidR="0093203D" w:rsidRPr="00885973" w:rsidRDefault="00BA5C88" w:rsidP="00BA5C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Research and publication</w:t>
      </w:r>
      <w:r w:rsidR="00B0409B" w:rsidRPr="00885973">
        <w:rPr>
          <w:rFonts w:ascii="Times New Roman" w:hAnsi="Times New Roman" w:cs="Times New Roman"/>
        </w:rPr>
        <w:t>s</w:t>
      </w:r>
      <w:r w:rsidR="00885973">
        <w:rPr>
          <w:rFonts w:ascii="Times New Roman" w:hAnsi="Times New Roman" w:cs="Times New Roman"/>
        </w:rPr>
        <w:t>*</w:t>
      </w:r>
    </w:p>
    <w:p w:rsidR="00B0409B" w:rsidRPr="00885973" w:rsidRDefault="00B0409B" w:rsidP="00B0409B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Reference books</w:t>
      </w: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535"/>
        <w:gridCol w:w="1892"/>
        <w:gridCol w:w="1288"/>
        <w:gridCol w:w="1950"/>
        <w:gridCol w:w="1440"/>
        <w:gridCol w:w="1530"/>
      </w:tblGrid>
      <w:tr w:rsidR="00B0409B" w:rsidRPr="00885973" w:rsidTr="00B87B54"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Name of book</w:t>
            </w: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B0409B" w:rsidRPr="00885973" w:rsidTr="00B87B54"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0409B" w:rsidRPr="00885973" w:rsidTr="00B87B54"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0409B" w:rsidRPr="00885973" w:rsidTr="00B87B54">
        <w:tc>
          <w:tcPr>
            <w:tcW w:w="535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892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95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B0409B" w:rsidRPr="00885973" w:rsidRDefault="00B0409B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B0409B" w:rsidRPr="00885973" w:rsidRDefault="00B0409B" w:rsidP="00B0409B">
      <w:pPr>
        <w:pStyle w:val="ListParagraph"/>
        <w:rPr>
          <w:rFonts w:ascii="Times New Roman" w:hAnsi="Times New Roman" w:cs="Times New Roman"/>
        </w:rPr>
      </w:pPr>
    </w:p>
    <w:p w:rsidR="00527923" w:rsidRDefault="00527923" w:rsidP="00B0409B">
      <w:pPr>
        <w:pStyle w:val="ListParagraph"/>
        <w:rPr>
          <w:rFonts w:ascii="Times New Roman" w:hAnsi="Times New Roman" w:cs="Times New Roman"/>
        </w:rPr>
      </w:pPr>
    </w:p>
    <w:p w:rsidR="00527923" w:rsidRDefault="00527923" w:rsidP="00B0409B">
      <w:pPr>
        <w:pStyle w:val="ListParagraph"/>
        <w:rPr>
          <w:rFonts w:ascii="Times New Roman" w:hAnsi="Times New Roman" w:cs="Times New Roman"/>
        </w:rPr>
      </w:pPr>
    </w:p>
    <w:p w:rsidR="00527923" w:rsidRDefault="00527923" w:rsidP="00B0409B">
      <w:pPr>
        <w:pStyle w:val="ListParagraph"/>
        <w:rPr>
          <w:rFonts w:ascii="Times New Roman" w:hAnsi="Times New Roman" w:cs="Times New Roman"/>
        </w:rPr>
      </w:pPr>
    </w:p>
    <w:p w:rsidR="00B0409B" w:rsidRPr="00885973" w:rsidRDefault="005F067C" w:rsidP="00B0409B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lastRenderedPageBreak/>
        <w:t>Research Report</w:t>
      </w:r>
    </w:p>
    <w:tbl>
      <w:tblPr>
        <w:tblStyle w:val="TableGrid"/>
        <w:tblW w:w="9355" w:type="dxa"/>
        <w:tblInd w:w="720" w:type="dxa"/>
        <w:tblLook w:val="04A0" w:firstRow="1" w:lastRow="0" w:firstColumn="1" w:lastColumn="0" w:noHBand="0" w:noVBand="1"/>
      </w:tblPr>
      <w:tblGrid>
        <w:gridCol w:w="1198"/>
        <w:gridCol w:w="1287"/>
        <w:gridCol w:w="1273"/>
        <w:gridCol w:w="1209"/>
        <w:gridCol w:w="698"/>
        <w:gridCol w:w="2160"/>
        <w:gridCol w:w="1530"/>
      </w:tblGrid>
      <w:tr w:rsidR="00527923" w:rsidRPr="00885973" w:rsidTr="00527923">
        <w:tc>
          <w:tcPr>
            <w:tcW w:w="1198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1287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1273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Funding</w:t>
            </w:r>
            <w:r>
              <w:rPr>
                <w:rFonts w:ascii="Times New Roman" w:hAnsi="Times New Roman" w:cs="Times New Roman"/>
              </w:rPr>
              <w:t xml:space="preserve"> Agency</w:t>
            </w:r>
          </w:p>
        </w:tc>
        <w:tc>
          <w:tcPr>
            <w:tcW w:w="1907" w:type="dxa"/>
            <w:gridSpan w:val="2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2160" w:type="dxa"/>
            <w:vMerge w:val="restart"/>
          </w:tcPr>
          <w:p w:rsidR="00527923" w:rsidRPr="00885973" w:rsidRDefault="00527923" w:rsidP="0052792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Year of </w:t>
            </w:r>
            <w:r>
              <w:rPr>
                <w:rFonts w:ascii="Times New Roman" w:hAnsi="Times New Roman" w:cs="Times New Roman"/>
              </w:rPr>
              <w:t>C</w:t>
            </w:r>
            <w:r w:rsidRPr="00885973">
              <w:rPr>
                <w:rFonts w:ascii="Times New Roman" w:hAnsi="Times New Roman" w:cs="Times New Roman"/>
              </w:rPr>
              <w:t>ompletion</w:t>
            </w:r>
          </w:p>
        </w:tc>
        <w:tc>
          <w:tcPr>
            <w:tcW w:w="1530" w:type="dxa"/>
            <w:vMerge w:val="restart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527923" w:rsidRPr="00885973" w:rsidTr="00527923">
        <w:tc>
          <w:tcPr>
            <w:tcW w:w="1198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73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09" w:type="dxa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698" w:type="dxa"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to</w:t>
            </w:r>
          </w:p>
        </w:tc>
        <w:tc>
          <w:tcPr>
            <w:tcW w:w="2160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vMerge/>
          </w:tcPr>
          <w:p w:rsidR="00527923" w:rsidRPr="00885973" w:rsidRDefault="00527923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5F067C" w:rsidRPr="00885973" w:rsidTr="00527923">
        <w:tc>
          <w:tcPr>
            <w:tcW w:w="1198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87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73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209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698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:rsidR="005F067C" w:rsidRPr="00885973" w:rsidRDefault="005F067C" w:rsidP="00B0409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:rsidR="005F067C" w:rsidRPr="00885973" w:rsidRDefault="005F067C" w:rsidP="00B0409B">
      <w:pPr>
        <w:pStyle w:val="ListParagraph"/>
        <w:rPr>
          <w:rFonts w:ascii="Times New Roman" w:hAnsi="Times New Roman" w:cs="Times New Roman"/>
        </w:rPr>
      </w:pPr>
    </w:p>
    <w:p w:rsidR="005F067C" w:rsidRPr="00885973" w:rsidRDefault="005F067C" w:rsidP="005F067C">
      <w:pPr>
        <w:tabs>
          <w:tab w:val="left" w:pos="990"/>
        </w:tabs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ab/>
        <w:t>Journal Articles</w:t>
      </w:r>
    </w:p>
    <w:tbl>
      <w:tblPr>
        <w:tblStyle w:val="TableGrid"/>
        <w:tblW w:w="9350" w:type="dxa"/>
        <w:tblInd w:w="685" w:type="dxa"/>
        <w:tblLook w:val="04A0" w:firstRow="1" w:lastRow="0" w:firstColumn="1" w:lastColumn="0" w:noHBand="0" w:noVBand="1"/>
      </w:tblPr>
      <w:tblGrid>
        <w:gridCol w:w="660"/>
        <w:gridCol w:w="900"/>
        <w:gridCol w:w="2250"/>
        <w:gridCol w:w="2422"/>
        <w:gridCol w:w="1559"/>
        <w:gridCol w:w="1559"/>
      </w:tblGrid>
      <w:tr w:rsidR="005F067C" w:rsidRPr="00885973" w:rsidTr="00B87B54">
        <w:tc>
          <w:tcPr>
            <w:tcW w:w="6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proofErr w:type="spellStart"/>
            <w:r w:rsidRPr="00885973">
              <w:rPr>
                <w:rFonts w:ascii="Times New Roman" w:hAnsi="Times New Roman" w:cs="Times New Roman"/>
              </w:rPr>
              <w:t>SN</w:t>
            </w:r>
            <w:proofErr w:type="spellEnd"/>
          </w:p>
        </w:tc>
        <w:tc>
          <w:tcPr>
            <w:tcW w:w="90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Title </w:t>
            </w:r>
          </w:p>
        </w:tc>
        <w:tc>
          <w:tcPr>
            <w:tcW w:w="225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Name of Journal </w:t>
            </w:r>
          </w:p>
        </w:tc>
        <w:tc>
          <w:tcPr>
            <w:tcW w:w="2422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Year of Publication</w:t>
            </w: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 xml:space="preserve">Role </w:t>
            </w: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 w:rsidRPr="00885973">
              <w:rPr>
                <w:rFonts w:ascii="Times New Roman" w:hAnsi="Times New Roman" w:cs="Times New Roman"/>
              </w:rPr>
              <w:t>Remarks</w:t>
            </w:r>
          </w:p>
        </w:tc>
      </w:tr>
      <w:tr w:rsidR="005F067C" w:rsidRPr="00885973" w:rsidTr="00B87B54">
        <w:tc>
          <w:tcPr>
            <w:tcW w:w="6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422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</w:tr>
      <w:tr w:rsidR="005F067C" w:rsidRPr="00885973" w:rsidTr="00B87B54">
        <w:tc>
          <w:tcPr>
            <w:tcW w:w="6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422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</w:tr>
      <w:tr w:rsidR="005F067C" w:rsidRPr="00885973" w:rsidTr="00B87B54">
        <w:tc>
          <w:tcPr>
            <w:tcW w:w="66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250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422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5F067C" w:rsidRPr="00885973" w:rsidRDefault="005F067C" w:rsidP="005F067C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</w:tr>
    </w:tbl>
    <w:p w:rsidR="00885973" w:rsidRPr="00885973" w:rsidRDefault="00885973" w:rsidP="00885973">
      <w:pPr>
        <w:pStyle w:val="ListParagraph"/>
        <w:rPr>
          <w:rFonts w:ascii="Times New Roman" w:hAnsi="Times New Roman" w:cs="Times New Roman"/>
        </w:rPr>
      </w:pPr>
      <w:r w:rsidRPr="00885973">
        <w:rPr>
          <w:rFonts w:ascii="Times New Roman" w:hAnsi="Times New Roman" w:cs="Times New Roman"/>
        </w:rPr>
        <w:t>*If required, can insert other rows.</w:t>
      </w:r>
    </w:p>
    <w:p w:rsidR="005F067C" w:rsidRPr="00885973" w:rsidRDefault="005F067C" w:rsidP="005F067C">
      <w:pPr>
        <w:tabs>
          <w:tab w:val="left" w:pos="990"/>
        </w:tabs>
        <w:rPr>
          <w:rFonts w:ascii="Times New Roman" w:hAnsi="Times New Roman" w:cs="Times New Roman"/>
        </w:rPr>
      </w:pPr>
    </w:p>
    <w:p w:rsidR="00885973" w:rsidRPr="00885973" w:rsidRDefault="00885973">
      <w:pPr>
        <w:tabs>
          <w:tab w:val="left" w:pos="99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) Additional information's (if any)</w:t>
      </w:r>
    </w:p>
    <w:sectPr w:rsidR="00885973" w:rsidRPr="0088597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22F2" w:rsidRDefault="00B622F2" w:rsidP="00527923">
      <w:pPr>
        <w:spacing w:after="0" w:line="240" w:lineRule="auto"/>
      </w:pPr>
      <w:r>
        <w:separator/>
      </w:r>
    </w:p>
  </w:endnote>
  <w:endnote w:type="continuationSeparator" w:id="0">
    <w:p w:rsidR="00B622F2" w:rsidRDefault="00B622F2" w:rsidP="00527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750496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527923" w:rsidRDefault="00527923" w:rsidP="0052792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22F2" w:rsidRDefault="00B622F2" w:rsidP="00527923">
      <w:pPr>
        <w:spacing w:after="0" w:line="240" w:lineRule="auto"/>
      </w:pPr>
      <w:r>
        <w:separator/>
      </w:r>
    </w:p>
  </w:footnote>
  <w:footnote w:type="continuationSeparator" w:id="0">
    <w:p w:rsidR="00B622F2" w:rsidRDefault="00B622F2" w:rsidP="00527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84008A"/>
    <w:multiLevelType w:val="hybridMultilevel"/>
    <w:tmpl w:val="2C24D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Y0NjA1NDUztLRQ0lEKTi0uzszPAykwrAUAVPPicCwAAAA="/>
  </w:docVars>
  <w:rsids>
    <w:rsidRoot w:val="0093203D"/>
    <w:rsid w:val="000354B2"/>
    <w:rsid w:val="00320AD1"/>
    <w:rsid w:val="00414533"/>
    <w:rsid w:val="004534AB"/>
    <w:rsid w:val="00527923"/>
    <w:rsid w:val="005F067C"/>
    <w:rsid w:val="007916A6"/>
    <w:rsid w:val="00885973"/>
    <w:rsid w:val="0093203D"/>
    <w:rsid w:val="00B0409B"/>
    <w:rsid w:val="00B622F2"/>
    <w:rsid w:val="00B87B54"/>
    <w:rsid w:val="00BA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A65C4C-8776-4F93-9192-E33F8A4D6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03D"/>
    <w:pPr>
      <w:ind w:left="720"/>
      <w:contextualSpacing/>
    </w:pPr>
  </w:style>
  <w:style w:type="table" w:styleId="TableGrid">
    <w:name w:val="Table Grid"/>
    <w:basedOn w:val="TableNormal"/>
    <w:uiPriority w:val="39"/>
    <w:rsid w:val="004145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27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923"/>
  </w:style>
  <w:style w:type="paragraph" w:styleId="Footer">
    <w:name w:val="footer"/>
    <w:basedOn w:val="Normal"/>
    <w:link w:val="FooterChar"/>
    <w:uiPriority w:val="99"/>
    <w:unhideWhenUsed/>
    <w:rsid w:val="00527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i Bhandari</dc:creator>
  <cp:keywords/>
  <dc:description/>
  <cp:lastModifiedBy>Tulsi Bhandari</cp:lastModifiedBy>
  <cp:revision>2</cp:revision>
  <dcterms:created xsi:type="dcterms:W3CDTF">2021-01-15T09:26:00Z</dcterms:created>
  <dcterms:modified xsi:type="dcterms:W3CDTF">2021-01-15T11:26:00Z</dcterms:modified>
</cp:coreProperties>
</file>